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14D4060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4E7BE8">
                                    <w:rPr>
                                      <w:rFonts w:ascii="CMU Serif Roman" w:hAnsi="CMU Serif Roman" w:cs="CMU Serif Roman"/>
                                      <w:b/>
                                      <w:bCs/>
                                      <w:color w:val="000000"/>
                                      <w:sz w:val="14"/>
                                      <w:szCs w:val="14"/>
                                      <w:lang w:val="fr-BE"/>
                                    </w:rPr>
                                    <w:t>3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14D4060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4E7BE8">
                              <w:rPr>
                                <w:rFonts w:ascii="CMU Serif Roman" w:hAnsi="CMU Serif Roman" w:cs="CMU Serif Roman"/>
                                <w:b/>
                                <w:bCs/>
                                <w:color w:val="000000"/>
                                <w:sz w:val="14"/>
                                <w:szCs w:val="14"/>
                                <w:lang w:val="fr-BE"/>
                              </w:rPr>
                              <w:t>3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4C5B74"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4C5B74"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53B950E3"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2463EDF"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156A60">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37BD3E0E"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156A60">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77B08BCD"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156A60">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156A60">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C5B3C2D"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156A60">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2668FD30"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156A60">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4C5B74"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564DF8F3"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156A60">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5B7E81B5"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156A60">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30FE6C55"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 xml:space="preserve">was collected from all smart DAQ devices connected. In this case, the data repository needs to verify incoming datasets by 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7A5EF5F0"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156A60">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r w:rsidRPr="005D43E5">
        <w:rPr>
          <w:rFonts w:ascii="CMU Serif" w:hAnsi="CMU Serif" w:cs="CMU Serif"/>
          <w:i/>
          <w:iCs/>
          <w:lang w:val="en-US"/>
        </w:rPr>
        <w:t>hh:mm:ss.fffff</w:t>
      </w:r>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fffff</w:t>
      </w:r>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lastRenderedPageBreak/>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4C5B74"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4C5B74"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4C5B74"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4C5B7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4C5B7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4C5B7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4C5B7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77777777"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77777777"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values that are unique to the specimen being tested.  Each </w:t>
      </w:r>
      <w:r>
        <w:rPr>
          <w:rFonts w:ascii="CMU Serif" w:hAnsi="CMU Serif" w:cs="CMU Serif"/>
          <w:lang w:val="en-US"/>
        </w:rPr>
        <w:t xml:space="preserve">SDAD has two static serial numbers, that can only change with 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77777777"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 values:</w:t>
      </w:r>
    </w:p>
    <w:p w14:paraId="00E2B19F" w14:textId="77777777"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ime [1];</w:t>
      </w:r>
    </w:p>
    <w:p w14:paraId="13C4C841"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Pr>
          <w:rFonts w:ascii="CMU Serif" w:hAnsi="CMU Serif" w:cs="CMU Serif"/>
        </w:rPr>
        <w:t xml:space="preserve"> (holding a record of collected experimental data</w:t>
      </w:r>
      <w:r w:rsidRPr="003502DD">
        <w:rPr>
          <w:rFonts w:ascii="CMU Serif" w:hAnsi="CMU Serif" w:cs="CMU Serif"/>
        </w:rPr>
        <w:t>;</w:t>
      </w:r>
    </w:p>
    <w:p w14:paraId="7F430E86"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4A9116C3"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3B23249C"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4E40527B" w14:textId="77777777"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14A92269" w14:textId="6E870CFF" w:rsidR="00574156"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r w:rsidR="00C94E2E">
        <w:rPr>
          <w:rFonts w:ascii="CMU Serif" w:hAnsi="CMU Serif" w:cs="CMU Serif"/>
        </w:rPr>
        <w:t>;</w:t>
      </w:r>
    </w:p>
    <w:p w14:paraId="09ADDEA6" w14:textId="6A49F71A" w:rsidR="004033CC" w:rsidRPr="000315BA" w:rsidRDefault="00C94E2E" w:rsidP="00574156">
      <w:pPr>
        <w:pStyle w:val="ListParagraph"/>
        <w:numPr>
          <w:ilvl w:val="0"/>
          <w:numId w:val="25"/>
        </w:numPr>
        <w:spacing w:line="240" w:lineRule="auto"/>
        <w:rPr>
          <w:rFonts w:ascii="CMU Serif" w:hAnsi="CMU Serif" w:cs="CMU Serif"/>
        </w:rPr>
      </w:pPr>
      <w:r>
        <w:rPr>
          <w:rFonts w:ascii="CMU Serif" w:hAnsi="CMU Serif" w:cs="CMU Serif"/>
        </w:rPr>
        <w:t>72-bit</w:t>
      </w:r>
      <w:r w:rsidR="004033CC">
        <w:rPr>
          <w:rFonts w:ascii="CMU Serif" w:hAnsi="CMU Serif" w:cs="CMU Serif"/>
        </w:rPr>
        <w:t xml:space="preserve"> hardware ID;</w:t>
      </w:r>
    </w:p>
    <w:p w14:paraId="3799D4EF" w14:textId="07510C9D" w:rsidR="00574156" w:rsidRDefault="00574156" w:rsidP="0057415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sidR="00C94E2E">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3817E944" w14:textId="77777777" w:rsidR="00574156" w:rsidRDefault="00574156" w:rsidP="007D28F7">
      <w:pPr>
        <w:spacing w:line="240" w:lineRule="auto"/>
        <w:rPr>
          <w:rFonts w:ascii="Consolas" w:hAnsi="Consolas" w:cs="CMU Typewriter Text"/>
          <w:sz w:val="16"/>
          <w:szCs w:val="16"/>
          <w:lang w:val="en-US"/>
        </w:rPr>
      </w:pPr>
    </w:p>
    <w:p w14:paraId="682E8900" w14:textId="77777777" w:rsidR="00574156" w:rsidRDefault="00574156" w:rsidP="007D28F7">
      <w:pPr>
        <w:spacing w:line="240" w:lineRule="auto"/>
        <w:rPr>
          <w:rFonts w:ascii="Consolas" w:hAnsi="Consolas" w:cs="CMU Typewriter Text"/>
          <w:sz w:val="16"/>
          <w:szCs w:val="16"/>
          <w:lang w:val="en-US"/>
        </w:rPr>
      </w:pPr>
    </w:p>
    <w:p w14:paraId="38F56AA9" w14:textId="77777777" w:rsidR="00574156" w:rsidRDefault="00574156" w:rsidP="007D28F7">
      <w:pPr>
        <w:spacing w:line="240" w:lineRule="auto"/>
        <w:rPr>
          <w:rFonts w:ascii="Consolas" w:hAnsi="Consolas" w:cs="CMU Typewriter Text"/>
          <w:sz w:val="16"/>
          <w:szCs w:val="16"/>
          <w:lang w:val="en-US"/>
        </w:rPr>
      </w:pPr>
    </w:p>
    <w:p w14:paraId="3AEA20B9" w14:textId="5C4AB458" w:rsidR="00574156" w:rsidRDefault="00574156" w:rsidP="007D28F7">
      <w:pPr>
        <w:spacing w:line="240" w:lineRule="auto"/>
        <w:rPr>
          <w:rFonts w:ascii="Consolas" w:hAnsi="Consolas" w:cs="CMU Typewriter Text"/>
          <w:sz w:val="16"/>
          <w:szCs w:val="16"/>
          <w:lang w:val="en-US"/>
        </w:rPr>
        <w:sectPr w:rsidR="00574156"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DB684A6" w14:textId="2E422E66" w:rsidR="00E213F7" w:rsidRPr="00E213F7" w:rsidRDefault="00E213F7" w:rsidP="00E213F7">
      <w:pPr>
        <w:pStyle w:val="Heading2"/>
        <w:rPr>
          <w:lang w:val="en-US"/>
        </w:rPr>
      </w:pPr>
      <w:r w:rsidRPr="00E213F7">
        <w:rPr>
          <w:lang w:val="en-US"/>
        </w:rPr>
        <w:lastRenderedPageBreak/>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77777777"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Pr="002D01D6">
        <w:rPr>
          <w:rFonts w:ascii="CMU Serif" w:hAnsi="CMU Serif" w:cs="CMU Serif"/>
          <w:lang w:val="en-US"/>
        </w:rPr>
        <w:t>[14]</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w:t>
      </w:r>
      <w:r w:rsidRPr="00AA13E7">
        <w:rPr>
          <w:rFonts w:ascii="CMU Serif" w:hAnsi="CMU Serif" w:cs="CMU Serif"/>
          <w:lang w:val="en-US"/>
        </w:rPr>
        <w:t xml:space="preserve">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1"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2"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3"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4"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5"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4"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5"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4"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5"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4"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5"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4"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5"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6"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47"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48"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47"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48"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47"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48"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47"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48"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47"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48"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2"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3"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2"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3"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2"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3"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2"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3"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2"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3"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4"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5"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4"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5"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4"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5"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4"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5"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4"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5"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4" o:title=""/>
                    </v:shape>
                  </v:group>
                </v:group>
                <w10:anchorlock/>
              </v:group>
            </w:pict>
          </mc:Fallback>
        </mc:AlternateContent>
      </w:r>
    </w:p>
    <w:p w14:paraId="1D95862F" w14:textId="634CEE16" w:rsidR="00265C52" w:rsidRDefault="00265C52" w:rsidP="00265C52">
      <w:pPr>
        <w:pStyle w:val="Caption"/>
        <w:rPr>
          <w:rFonts w:ascii="CMU Serif" w:hAnsi="CMU Serif" w:cs="CMU Serif"/>
          <w:lang w:val="en-US"/>
        </w:rPr>
      </w:pPr>
      <w:r>
        <w:t xml:space="preserve">Figure </w:t>
      </w:r>
      <w:r w:rsidR="004C5B74">
        <w:fldChar w:fldCharType="begin"/>
      </w:r>
      <w:r w:rsidR="004C5B74">
        <w:instrText xml:space="preserve"> SEQ Figure \* ARABIC </w:instrText>
      </w:r>
      <w:r w:rsidR="004C5B74">
        <w:fldChar w:fldCharType="separate"/>
      </w:r>
      <w:r w:rsidR="00156A60">
        <w:rPr>
          <w:noProof/>
        </w:rPr>
        <w:t>1</w:t>
      </w:r>
      <w:r w:rsidR="004C5B74">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w:t>
      </w:r>
      <w:r w:rsidR="00621930">
        <w:t>s</w:t>
      </w:r>
      <w:r w:rsidR="00D06EFF">
        <w:t>ite</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160204F" w14:textId="6FB35DBA" w:rsidR="00621930"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r w:rsidR="00621930" w:rsidRPr="00E3796E">
        <w:rPr>
          <w:rFonts w:ascii="CMU Serif" w:eastAsia="Arial" w:hAnsi="CMU Serif" w:cs="CMU Serif"/>
          <w:color w:val="000000"/>
          <w:lang w:val="en-US"/>
        </w:rPr>
        <w:t>Pötsch</w:t>
      </w:r>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621930" w:rsidRPr="00E3796E">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400 ms</w:t>
      </w:r>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08CEF164" w14:textId="77777777" w:rsidR="00324310" w:rsidRPr="004A2715" w:rsidRDefault="00324310" w:rsidP="00324310">
      <w:pPr>
        <w:pStyle w:val="Heading2"/>
        <w:numPr>
          <w:ilvl w:val="0"/>
          <w:numId w:val="0"/>
        </w:numPr>
        <w:spacing w:line="240" w:lineRule="auto"/>
        <w:ind w:left="576" w:hanging="576"/>
        <w:rPr>
          <w:rFonts w:ascii="CMU Serif" w:hAnsi="CMU Serif" w:cs="CMU Serif"/>
          <w:noProof/>
          <w:lang w:val="en-US"/>
        </w:rPr>
      </w:pPr>
      <w:r w:rsidRPr="004A2715">
        <w:rPr>
          <w:lang w:val="en-US"/>
        </w:rPr>
        <w:t>Me</w:t>
      </w:r>
      <w:r>
        <w:rPr>
          <w:lang w:val="en-US"/>
        </w:rPr>
        <w:t>sh Network</w:t>
      </w:r>
    </w:p>
    <w:p w14:paraId="060F4F2A" w14:textId="77777777" w:rsidR="00324310" w:rsidRDefault="00324310" w:rsidP="00324310">
      <w:pPr>
        <w:spacing w:line="240" w:lineRule="auto"/>
        <w:rPr>
          <w:rFonts w:ascii="CMU Serif" w:hAnsi="CMU Serif" w:cs="CMU Serif"/>
          <w:lang w:val="en-US"/>
        </w:rPr>
      </w:pPr>
    </w:p>
    <w:p w14:paraId="145CBCD3"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44C4B7D4" w14:textId="77777777" w:rsidR="00324310" w:rsidRPr="00882E6E" w:rsidRDefault="00324310" w:rsidP="00324310">
      <w:pPr>
        <w:spacing w:line="240" w:lineRule="auto"/>
        <w:rPr>
          <w:rFonts w:ascii="CMU Serif" w:hAnsi="CMU Serif" w:cs="CMU Serif"/>
          <w:noProof/>
          <w:highlight w:val="yellow"/>
          <w:lang w:val="en-US"/>
        </w:rPr>
      </w:pPr>
    </w:p>
    <w:p w14:paraId="49CD1D4D"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5CE9F248" w14:textId="77777777" w:rsidR="00324310" w:rsidRDefault="00324310" w:rsidP="00324310">
      <w:pPr>
        <w:spacing w:line="240" w:lineRule="auto"/>
        <w:rPr>
          <w:rFonts w:ascii="CMU Serif" w:hAnsi="CMU Serif" w:cs="CMU Serif"/>
          <w:noProof/>
          <w:lang w:val="en-US"/>
        </w:rPr>
      </w:pPr>
    </w:p>
    <w:p w14:paraId="16008FCC"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Mesh networks can relay messages using either a flooding or a routing technique, which makes them different from non-mesh networks.[3] A routed message is propagated along a path by 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of Links). Self-healing allows a routing-based network to operate when a node breaks down or when a connection becomes unreliable. The network is typically quite reliable, as there is often more than one path between a source and a </w:t>
      </w:r>
      <w:r w:rsidRPr="00882E6E">
        <w:rPr>
          <w:rFonts w:ascii="CMU Serif" w:hAnsi="CMU Serif" w:cs="CMU Serif"/>
          <w:noProof/>
          <w:highlight w:val="yellow"/>
          <w:lang w:val="en-US"/>
        </w:rPr>
        <w:t>destination in the network. Although mostly used in wireless situations, this concept can also apply to wired networks and to software interaction.</w:t>
      </w:r>
    </w:p>
    <w:p w14:paraId="2E993E35" w14:textId="77777777" w:rsidR="00324310" w:rsidRPr="00882E6E" w:rsidRDefault="00324310" w:rsidP="00324310">
      <w:pPr>
        <w:spacing w:line="240" w:lineRule="auto"/>
        <w:rPr>
          <w:rFonts w:ascii="CMU Serif" w:hAnsi="CMU Serif" w:cs="CMU Serif"/>
          <w:noProof/>
          <w:highlight w:val="yellow"/>
          <w:lang w:val="en-US"/>
        </w:rPr>
      </w:pPr>
    </w:p>
    <w:p w14:paraId="47F43A77"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165E05BD" w14:textId="785CDCF2" w:rsidR="00324310" w:rsidRDefault="00324310" w:rsidP="00324310">
      <w:pPr>
        <w:spacing w:line="240" w:lineRule="auto"/>
        <w:rPr>
          <w:rFonts w:ascii="CMU Serif" w:hAnsi="CMU Serif" w:cs="CMU Serif"/>
          <w:noProof/>
          <w:lang w:val="en-US"/>
        </w:rPr>
      </w:pPr>
    </w:p>
    <w:p w14:paraId="1D95312B" w14:textId="77777777" w:rsidR="00324310" w:rsidRDefault="00324310" w:rsidP="00324310">
      <w:pPr>
        <w:spacing w:line="240" w:lineRule="auto"/>
        <w:rPr>
          <w:rFonts w:ascii="CMU Serif" w:hAnsi="CMU Serif" w:cs="CMU Serif"/>
          <w:noProof/>
          <w:lang w:val="en-US"/>
        </w:rPr>
      </w:pPr>
    </w:p>
    <w:p w14:paraId="300EF3E9"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48AFF9BA" w14:textId="77777777" w:rsidR="00324310" w:rsidRPr="00A23B3F" w:rsidRDefault="00324310" w:rsidP="00324310">
      <w:pPr>
        <w:spacing w:line="240" w:lineRule="auto"/>
        <w:rPr>
          <w:rFonts w:ascii="CMU Serif" w:hAnsi="CMU Serif" w:cs="CMU Serif"/>
          <w:noProof/>
          <w:lang w:val="en-US"/>
        </w:rPr>
      </w:pPr>
    </w:p>
    <w:p w14:paraId="220C245F"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46DC1525" w14:textId="77777777" w:rsidR="00324310" w:rsidRPr="00A23B3F" w:rsidRDefault="00324310" w:rsidP="00324310">
      <w:pPr>
        <w:spacing w:line="240" w:lineRule="auto"/>
        <w:rPr>
          <w:rFonts w:ascii="CMU Serif" w:hAnsi="CMU Serif" w:cs="CMU Serif"/>
          <w:noProof/>
          <w:lang w:val="en-US"/>
        </w:rPr>
      </w:pPr>
    </w:p>
    <w:p w14:paraId="042414F8"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7745307A" w14:textId="77777777" w:rsidR="00324310" w:rsidRPr="00A23B3F" w:rsidRDefault="00324310" w:rsidP="00324310">
      <w:pPr>
        <w:spacing w:line="240" w:lineRule="auto"/>
        <w:rPr>
          <w:rFonts w:ascii="CMU Serif" w:hAnsi="CMU Serif" w:cs="CMU Serif"/>
          <w:noProof/>
          <w:lang w:val="en-US"/>
        </w:rPr>
      </w:pPr>
    </w:p>
    <w:p w14:paraId="3461B5FA" w14:textId="77777777" w:rsidR="00324310"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Key advantages of Bluetooth mesh include its scalability, reliability, and robustness. By enabling a wide array of devices to work together in a cooperative and flexible manner, Bluetooth mesh technology finds applications in various sectors, including smart lighting systems, industrial automation, building management, and environmental monitoring</w:t>
      </w:r>
      <w:r w:rsidRPr="00A23B3F">
        <w:rPr>
          <w:rFonts w:ascii="CMU Serif" w:hAnsi="CMU Serif" w:cs="CMU Serif"/>
          <w:noProof/>
          <w:lang w:val="en-US"/>
        </w:rPr>
        <w:t>.</w:t>
      </w:r>
    </w:p>
    <w:p w14:paraId="238F02D3" w14:textId="77777777" w:rsidR="00324310" w:rsidRDefault="00324310" w:rsidP="00324310">
      <w:pPr>
        <w:spacing w:line="240" w:lineRule="auto"/>
        <w:rPr>
          <w:rFonts w:ascii="CMU Serif" w:hAnsi="CMU Serif" w:cs="CMU Serif"/>
          <w:noProof/>
          <w:lang w:val="en-US"/>
        </w:rPr>
      </w:pPr>
    </w:p>
    <w:p w14:paraId="406C2BAC" w14:textId="77777777" w:rsidR="00324310" w:rsidRDefault="00324310" w:rsidP="00324310">
      <w:pPr>
        <w:spacing w:line="240" w:lineRule="auto"/>
        <w:rPr>
          <w:rFonts w:ascii="CMU Serif" w:hAnsi="CMU Serif" w:cs="CMU Serif"/>
          <w:noProof/>
          <w:lang w:val="en-US"/>
        </w:rPr>
      </w:pPr>
      <w:r>
        <w:rPr>
          <w:rFonts w:ascii="CMU Serif" w:hAnsi="CMU Serif" w:cs="CMU Serif"/>
          <w:noProof/>
          <w:lang w:val="en-US"/>
        </w:rPr>
        <w:t>See ref [15]</w:t>
      </w:r>
    </w:p>
    <w:p w14:paraId="10D44938" w14:textId="77777777" w:rsidR="00324310" w:rsidRDefault="00324310" w:rsidP="00324310">
      <w:pPr>
        <w:spacing w:line="240" w:lineRule="auto"/>
        <w:rPr>
          <w:rFonts w:ascii="CMU Serif" w:hAnsi="CMU Serif" w:cs="CMU Serif"/>
          <w:noProof/>
          <w:lang w:val="en-US"/>
        </w:rPr>
      </w:pPr>
    </w:p>
    <w:p w14:paraId="3B0993C1" w14:textId="77777777" w:rsidR="00324310"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7976259B" w14:textId="77777777" w:rsidR="00324310" w:rsidRDefault="00324310" w:rsidP="00324310">
      <w:pPr>
        <w:spacing w:line="240" w:lineRule="auto"/>
        <w:rPr>
          <w:rFonts w:ascii="CMU Serif" w:hAnsi="CMU Serif" w:cs="CMU Serif"/>
          <w:noProof/>
          <w:highlight w:val="yellow"/>
          <w:lang w:val="en-US"/>
        </w:rPr>
      </w:pPr>
    </w:p>
    <w:p w14:paraId="448DAAFD"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The Bluetooth Mesh specifications were defined in the Mesh Profile[1] and Mesh Model[2] specifications by the Bluetooth Special Interest Group (Bluetooth SIG). Bluetooth Mesh was conceived in 2014[3] and adopted on July 13, 2017.[4]</w:t>
      </w:r>
    </w:p>
    <w:p w14:paraId="09E5732C" w14:textId="77777777" w:rsidR="00324310" w:rsidRPr="00C91CF5" w:rsidRDefault="00324310" w:rsidP="00324310">
      <w:pPr>
        <w:spacing w:line="240" w:lineRule="auto"/>
        <w:rPr>
          <w:rFonts w:ascii="CMU Serif" w:hAnsi="CMU Serif" w:cs="CMU Serif"/>
          <w:noProof/>
          <w:highlight w:val="yellow"/>
          <w:lang w:val="en-US"/>
        </w:rPr>
      </w:pPr>
    </w:p>
    <w:p w14:paraId="4280087F"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44D2BBBD" w14:textId="77777777" w:rsidR="00324310" w:rsidRPr="00C91CF5" w:rsidRDefault="00324310" w:rsidP="00324310">
      <w:pPr>
        <w:spacing w:line="240" w:lineRule="auto"/>
        <w:rPr>
          <w:rFonts w:ascii="CMU Serif" w:hAnsi="CMU Serif" w:cs="CMU Serif"/>
          <w:noProof/>
          <w:highlight w:val="yellow"/>
          <w:lang w:val="en-US"/>
        </w:rPr>
      </w:pPr>
    </w:p>
    <w:p w14:paraId="63792610"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39B61CF0" w14:textId="77777777" w:rsidR="00324310" w:rsidRPr="00C91CF5" w:rsidRDefault="00324310" w:rsidP="00324310">
      <w:pPr>
        <w:spacing w:line="240" w:lineRule="auto"/>
        <w:rPr>
          <w:rFonts w:ascii="CMU Serif" w:hAnsi="CMU Serif" w:cs="CMU Serif"/>
          <w:noProof/>
          <w:highlight w:val="yellow"/>
          <w:lang w:val="en-US"/>
        </w:rPr>
      </w:pPr>
    </w:p>
    <w:p w14:paraId="1A80F6F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608EF1B0" w14:textId="77777777" w:rsidR="00324310" w:rsidRPr="00C91CF5" w:rsidRDefault="00324310" w:rsidP="00324310">
      <w:pPr>
        <w:spacing w:line="240" w:lineRule="auto"/>
        <w:rPr>
          <w:rFonts w:ascii="CMU Serif" w:hAnsi="CMU Serif" w:cs="CMU Serif"/>
          <w:noProof/>
          <w:highlight w:val="yellow"/>
          <w:lang w:val="en-US"/>
        </w:rPr>
      </w:pPr>
    </w:p>
    <w:p w14:paraId="66DAE139"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75FF444F" w14:textId="77777777" w:rsidR="00324310" w:rsidRPr="00C91CF5" w:rsidRDefault="00324310" w:rsidP="00324310">
      <w:pPr>
        <w:spacing w:line="240" w:lineRule="auto"/>
        <w:rPr>
          <w:rFonts w:ascii="CMU Serif" w:hAnsi="CMU Serif" w:cs="CMU Serif"/>
          <w:noProof/>
          <w:highlight w:val="yellow"/>
          <w:lang w:val="en-US"/>
        </w:rPr>
      </w:pPr>
    </w:p>
    <w:p w14:paraId="5CEC8D8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9FE2D36" w14:textId="77777777" w:rsidR="00324310" w:rsidRPr="00C91CF5" w:rsidRDefault="00324310" w:rsidP="00324310">
      <w:pPr>
        <w:spacing w:line="240" w:lineRule="auto"/>
        <w:rPr>
          <w:rFonts w:ascii="CMU Serif" w:hAnsi="CMU Serif" w:cs="CMU Serif"/>
          <w:noProof/>
          <w:highlight w:val="yellow"/>
          <w:lang w:val="en-US"/>
        </w:rPr>
      </w:pPr>
    </w:p>
    <w:p w14:paraId="27196129" w14:textId="77777777" w:rsidR="00324310" w:rsidRDefault="00324310" w:rsidP="0032431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two-way method treats the two systems that use it as equal partners in the message exchange. In principle, either partner can initiate the message exchange or both can transmit asynchronously. In practice, digital networks are generally 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D17243"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w:t>
      </w:r>
      <w:r>
        <w:rPr>
          <w:rFonts w:ascii="CMU Serif" w:eastAsia="Arial" w:hAnsi="CMU Serif" w:cs="CMU Serif"/>
          <w:color w:val="000000"/>
          <w:highlight w:val="yellow"/>
          <w:lang w:val="en-US"/>
        </w:rPr>
        <w:t>3</w:t>
      </w:r>
      <w:r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4AFC58E3" w:rsidR="007533DC" w:rsidRDefault="007533DC" w:rsidP="007533DC">
      <w:pPr>
        <w:pStyle w:val="Caption"/>
        <w:rPr>
          <w:rFonts w:ascii="CMU Serif" w:hAnsi="CMU Serif" w:cs="CMU Serif"/>
          <w:lang w:val="en-US"/>
        </w:rPr>
      </w:pPr>
      <w:r>
        <w:t xml:space="preserve">Figure </w:t>
      </w:r>
      <w:r w:rsidR="004C5B74">
        <w:fldChar w:fldCharType="begin"/>
      </w:r>
      <w:r w:rsidR="004C5B74">
        <w:instrText xml:space="preserve"> SEQ Figure \* ARABIC </w:instrText>
      </w:r>
      <w:r w:rsidR="004C5B74">
        <w:fldChar w:fldCharType="separate"/>
      </w:r>
      <w:r w:rsidR="00156A60">
        <w:rPr>
          <w:noProof/>
        </w:rPr>
        <w:t>2</w:t>
      </w:r>
      <w:r w:rsidR="004C5B74">
        <w:rPr>
          <w:noProof/>
        </w:rPr>
        <w:fldChar w:fldCharType="end"/>
      </w:r>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70605751"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77777777"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6"/>
                    <a:stretch>
                      <a:fillRect/>
                    </a:stretch>
                  </pic:blipFill>
                  <pic:spPr>
                    <a:xfrm>
                      <a:off x="0" y="0"/>
                      <a:ext cx="3181350" cy="1789430"/>
                    </a:xfrm>
                    <a:prstGeom prst="rect">
                      <a:avLst/>
                    </a:prstGeom>
                  </pic:spPr>
                </pic:pic>
              </a:graphicData>
            </a:graphic>
          </wp:inline>
        </w:drawing>
      </w:r>
    </w:p>
    <w:p w14:paraId="35144F3F" w14:textId="0FC283C6"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7"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Sensirion,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NanJing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4C5B74" w:rsidP="006E30D0">
      <w:pPr>
        <w:pStyle w:val="ListParagraph"/>
        <w:numPr>
          <w:ilvl w:val="0"/>
          <w:numId w:val="39"/>
        </w:numPr>
        <w:spacing w:line="240" w:lineRule="auto"/>
        <w:rPr>
          <w:rFonts w:ascii="CMU Serif" w:hAnsi="CMU Serif" w:cs="CMU Serif"/>
          <w:color w:val="000000"/>
        </w:rPr>
      </w:pPr>
      <w:hyperlink r:id="rId58"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4C5B74" w:rsidP="006E30D0">
      <w:pPr>
        <w:pStyle w:val="ListParagraph"/>
        <w:numPr>
          <w:ilvl w:val="0"/>
          <w:numId w:val="39"/>
        </w:numPr>
        <w:spacing w:line="240" w:lineRule="auto"/>
        <w:rPr>
          <w:rFonts w:ascii="CMU Serif" w:hAnsi="CMU Serif" w:cs="CMU Serif"/>
          <w:color w:val="000000"/>
        </w:rPr>
      </w:pPr>
      <w:hyperlink r:id="rId59"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4C5B74"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7F859B26"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77777777"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3"/>
                    <a:stretch>
                      <a:fillRect/>
                    </a:stretch>
                  </pic:blipFill>
                  <pic:spPr>
                    <a:xfrm>
                      <a:off x="0" y="0"/>
                      <a:ext cx="3181350" cy="1789430"/>
                    </a:xfrm>
                    <a:prstGeom prst="rect">
                      <a:avLst/>
                    </a:prstGeom>
                  </pic:spPr>
                </pic:pic>
              </a:graphicData>
            </a:graphic>
          </wp:inline>
        </w:drawing>
      </w:r>
    </w:p>
    <w:p w14:paraId="5854D521" w14:textId="16393719"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156A60">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4"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5">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4D7E2BC"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156A60">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D will also include all unique fingerprint IDs from all specimens across the 2 experiments, a total o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6"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7"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8"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9"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0"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4C5B74" w:rsidP="00DF5DCD">
      <w:pPr>
        <w:spacing w:line="240" w:lineRule="auto"/>
        <w:ind w:firstLine="180"/>
        <w:rPr>
          <w:rFonts w:ascii="CMU Serif" w:eastAsia="Arial" w:hAnsi="CMU Serif" w:cs="CMU Serif"/>
          <w:lang w:val="en-US"/>
        </w:rPr>
      </w:pPr>
      <w:hyperlink r:id="rId71"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2"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3"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4"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4C5B74" w:rsidP="009655A1">
      <w:pPr>
        <w:spacing w:line="240" w:lineRule="auto"/>
        <w:rPr>
          <w:rFonts w:ascii="CMU Serif" w:eastAsia="Arial" w:hAnsi="CMU Serif" w:cs="CMU Serif"/>
          <w:sz w:val="15"/>
          <w:szCs w:val="15"/>
          <w:lang w:val="en-US"/>
        </w:rPr>
      </w:pPr>
      <w:hyperlink r:id="rId7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6"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77"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8"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9"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0"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1"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82"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4" w:history="1">
        <w:r w:rsidRPr="00325AAE">
          <w:rPr>
            <w:rFonts w:ascii="CMU Serif" w:eastAsia="Arial" w:hAnsi="CMU Serif" w:cs="CMU Serif"/>
          </w:rPr>
          <w:t>2018PLoSO..1394768F</w:t>
        </w:r>
      </w:hyperlink>
      <w:r w:rsidRPr="00325AAE">
        <w:rPr>
          <w:rFonts w:ascii="CMU Serif" w:eastAsia="Arial" w:hAnsi="CMU Serif" w:cs="CMU Serif"/>
        </w:rPr>
        <w:t>. </w:t>
      </w:r>
      <w:hyperlink r:id="rId85" w:tooltip="Doi (identifier)" w:history="1">
        <w:r w:rsidRPr="00325AAE">
          <w:rPr>
            <w:rFonts w:ascii="CMU Serif" w:eastAsia="Arial" w:hAnsi="CMU Serif" w:cs="CMU Serif"/>
          </w:rPr>
          <w:t>doi</w:t>
        </w:r>
      </w:hyperlink>
      <w:r w:rsidRPr="00325AAE">
        <w:rPr>
          <w:rFonts w:ascii="CMU Serif" w:eastAsia="Arial" w:hAnsi="CMU Serif" w:cs="CMU Serif"/>
        </w:rPr>
        <w:t>:</w:t>
      </w:r>
      <w:hyperlink r:id="rId86" w:history="1">
        <w:r w:rsidRPr="00325AAE">
          <w:rPr>
            <w:rFonts w:ascii="CMU Serif" w:eastAsia="Arial" w:hAnsi="CMU Serif" w:cs="CMU Serif"/>
          </w:rPr>
          <w:t>10.1371/journal.pone.0194768</w:t>
        </w:r>
      </w:hyperlink>
      <w:r w:rsidRPr="00325AAE">
        <w:rPr>
          <w:rFonts w:ascii="CMU Serif" w:eastAsia="Arial" w:hAnsi="CMU Serif" w:cs="CMU Serif"/>
        </w:rPr>
        <w:t>. </w:t>
      </w:r>
      <w:hyperlink r:id="rId8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8" w:history="1">
        <w:r w:rsidRPr="00325AAE">
          <w:rPr>
            <w:rFonts w:ascii="CMU Serif" w:eastAsia="Arial" w:hAnsi="CMU Serif" w:cs="CMU Serif"/>
          </w:rPr>
          <w:t>1932-6203</w:t>
        </w:r>
      </w:hyperlink>
      <w:r w:rsidRPr="00325AAE">
        <w:rPr>
          <w:rFonts w:ascii="CMU Serif" w:eastAsia="Arial" w:hAnsi="CMU Serif" w:cs="CMU Serif"/>
        </w:rPr>
        <w:t>. </w:t>
      </w:r>
      <w:hyperlink r:id="rId89" w:tooltip="PMC (identifier)" w:history="1">
        <w:r w:rsidRPr="00325AAE">
          <w:rPr>
            <w:rFonts w:ascii="CMU Serif" w:eastAsia="Arial" w:hAnsi="CMU Serif" w:cs="CMU Serif"/>
          </w:rPr>
          <w:t>PMC</w:t>
        </w:r>
      </w:hyperlink>
      <w:r w:rsidRPr="00325AAE">
        <w:rPr>
          <w:rFonts w:ascii="CMU Serif" w:eastAsia="Arial" w:hAnsi="CMU Serif" w:cs="CMU Serif"/>
        </w:rPr>
        <w:t> </w:t>
      </w:r>
      <w:hyperlink r:id="rId90" w:history="1">
        <w:r w:rsidRPr="00325AAE">
          <w:rPr>
            <w:rFonts w:ascii="CMU Serif" w:eastAsia="Arial" w:hAnsi="CMU Serif" w:cs="CMU Serif"/>
          </w:rPr>
          <w:t>5931451</w:t>
        </w:r>
      </w:hyperlink>
      <w:r w:rsidRPr="00325AAE">
        <w:rPr>
          <w:rFonts w:ascii="CMU Serif" w:eastAsia="Arial" w:hAnsi="CMU Serif" w:cs="CMU Serif"/>
        </w:rPr>
        <w:t>. </w:t>
      </w:r>
      <w:hyperlink r:id="rId9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2"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5" w:history="1">
        <w:r w:rsidRPr="00325AAE">
          <w:rPr>
            <w:rFonts w:ascii="CMU Serif" w:eastAsia="Arial" w:hAnsi="CMU Serif" w:cs="CMU Serif"/>
          </w:rPr>
          <w:t>1907.02565</w:t>
        </w:r>
      </w:hyperlink>
      <w:r w:rsidRPr="00325AAE">
        <w:rPr>
          <w:rFonts w:ascii="CMU Serif" w:eastAsia="Arial" w:hAnsi="CMU Serif" w:cs="CMU Serif"/>
        </w:rPr>
        <w:t>. </w:t>
      </w:r>
      <w:hyperlink r:id="rId9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7" w:history="1">
        <w:r w:rsidRPr="00325AAE">
          <w:rPr>
            <w:rFonts w:ascii="CMU Serif" w:eastAsia="Arial" w:hAnsi="CMU Serif" w:cs="CMU Serif"/>
          </w:rPr>
          <w:t>2020PLoSO..1530416C</w:t>
        </w:r>
      </w:hyperlink>
      <w:r w:rsidRPr="00325AAE">
        <w:rPr>
          <w:rFonts w:ascii="CMU Serif" w:eastAsia="Arial" w:hAnsi="CMU Serif" w:cs="CMU Serif"/>
        </w:rPr>
        <w:t>. </w:t>
      </w:r>
      <w:hyperlink r:id="rId98" w:tooltip="Doi (identifier)" w:history="1">
        <w:r w:rsidRPr="00325AAE">
          <w:rPr>
            <w:rFonts w:ascii="CMU Serif" w:eastAsia="Arial" w:hAnsi="CMU Serif" w:cs="CMU Serif"/>
          </w:rPr>
          <w:t>doi</w:t>
        </w:r>
      </w:hyperlink>
      <w:r w:rsidRPr="00325AAE">
        <w:rPr>
          <w:rFonts w:ascii="CMU Serif" w:eastAsia="Arial" w:hAnsi="CMU Serif" w:cs="CMU Serif"/>
        </w:rPr>
        <w:t>:</w:t>
      </w:r>
      <w:hyperlink r:id="rId99" w:history="1">
        <w:r w:rsidRPr="00325AAE">
          <w:rPr>
            <w:rFonts w:ascii="CMU Serif" w:eastAsia="Arial" w:hAnsi="CMU Serif" w:cs="CMU Serif"/>
          </w:rPr>
          <w:t>10.1371/journal.pone.0230416</w:t>
        </w:r>
      </w:hyperlink>
      <w:r w:rsidRPr="00325AAE">
        <w:rPr>
          <w:rFonts w:ascii="CMU Serif" w:eastAsia="Arial" w:hAnsi="CMU Serif" w:cs="CMU Serif"/>
        </w:rPr>
        <w:t>. </w:t>
      </w:r>
      <w:hyperlink r:id="rId10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1" w:history="1">
        <w:r w:rsidRPr="00325AAE">
          <w:rPr>
            <w:rFonts w:ascii="CMU Serif" w:eastAsia="Arial" w:hAnsi="CMU Serif" w:cs="CMU Serif"/>
          </w:rPr>
          <w:t>1932-6203</w:t>
        </w:r>
      </w:hyperlink>
      <w:r w:rsidRPr="00325AAE">
        <w:rPr>
          <w:rFonts w:ascii="CMU Serif" w:eastAsia="Arial" w:hAnsi="CMU Serif" w:cs="CMU Serif"/>
        </w:rPr>
        <w:t>. </w:t>
      </w:r>
      <w:hyperlink r:id="rId10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3" w:history="1">
        <w:r w:rsidRPr="00325AAE">
          <w:rPr>
            <w:rFonts w:ascii="CMU Serif" w:eastAsia="Arial" w:hAnsi="CMU Serif" w:cs="CMU Serif"/>
          </w:rPr>
          <w:t>7176083</w:t>
        </w:r>
      </w:hyperlink>
      <w:r w:rsidRPr="00325AAE">
        <w:rPr>
          <w:rFonts w:ascii="CMU Serif" w:eastAsia="Arial" w:hAnsi="CMU Serif" w:cs="CMU Serif"/>
        </w:rPr>
        <w:t>. </w:t>
      </w:r>
      <w:hyperlink r:id="rId10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5"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8" w:history="1">
        <w:r w:rsidRPr="00325AAE">
          <w:rPr>
            <w:rFonts w:ascii="CMU Serif" w:eastAsia="Arial" w:hAnsi="CMU Serif" w:cs="CMU Serif"/>
          </w:rPr>
          <w:t>1907.02565</w:t>
        </w:r>
      </w:hyperlink>
      <w:r w:rsidRPr="00325AAE">
        <w:rPr>
          <w:rFonts w:ascii="CMU Serif" w:eastAsia="Arial" w:hAnsi="CMU Serif" w:cs="CMU Serif"/>
        </w:rPr>
        <w:t>. </w:t>
      </w:r>
      <w:hyperlink r:id="rId10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0" w:history="1">
        <w:r w:rsidRPr="00325AAE">
          <w:rPr>
            <w:rFonts w:ascii="CMU Serif" w:eastAsia="Arial" w:hAnsi="CMU Serif" w:cs="CMU Serif"/>
          </w:rPr>
          <w:t>2020PLoSO..1530416C</w:t>
        </w:r>
      </w:hyperlink>
      <w:r w:rsidRPr="00325AAE">
        <w:rPr>
          <w:rFonts w:ascii="CMU Serif" w:eastAsia="Arial" w:hAnsi="CMU Serif" w:cs="CMU Serif"/>
        </w:rPr>
        <w:t>. </w:t>
      </w:r>
      <w:hyperlink r:id="rId111" w:tooltip="Doi (identifier)" w:history="1">
        <w:r w:rsidRPr="00325AAE">
          <w:rPr>
            <w:rFonts w:ascii="CMU Serif" w:eastAsia="Arial" w:hAnsi="CMU Serif" w:cs="CMU Serif"/>
          </w:rPr>
          <w:t>doi</w:t>
        </w:r>
      </w:hyperlink>
      <w:r w:rsidRPr="00325AAE">
        <w:rPr>
          <w:rFonts w:ascii="CMU Serif" w:eastAsia="Arial" w:hAnsi="CMU Serif" w:cs="CMU Serif"/>
        </w:rPr>
        <w:t>:</w:t>
      </w:r>
      <w:hyperlink r:id="rId112" w:history="1">
        <w:r w:rsidRPr="00325AAE">
          <w:rPr>
            <w:rFonts w:ascii="CMU Serif" w:eastAsia="Arial" w:hAnsi="CMU Serif" w:cs="CMU Serif"/>
          </w:rPr>
          <w:t>10.1371/journal.pone.0230416</w:t>
        </w:r>
      </w:hyperlink>
      <w:r w:rsidRPr="00325AAE">
        <w:rPr>
          <w:rFonts w:ascii="CMU Serif" w:eastAsia="Arial" w:hAnsi="CMU Serif" w:cs="CMU Serif"/>
        </w:rPr>
        <w:t>. </w:t>
      </w:r>
      <w:hyperlink r:id="rId11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4" w:history="1">
        <w:r w:rsidRPr="00325AAE">
          <w:rPr>
            <w:rFonts w:ascii="CMU Serif" w:eastAsia="Arial" w:hAnsi="CMU Serif" w:cs="CMU Serif"/>
          </w:rPr>
          <w:t>1932-6203</w:t>
        </w:r>
      </w:hyperlink>
      <w:r w:rsidRPr="00325AAE">
        <w:rPr>
          <w:rFonts w:ascii="CMU Serif" w:eastAsia="Arial" w:hAnsi="CMU Serif" w:cs="CMU Serif"/>
        </w:rPr>
        <w:t>. </w:t>
      </w:r>
      <w:hyperlink r:id="rId11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6" w:history="1">
        <w:r w:rsidRPr="00325AAE">
          <w:rPr>
            <w:rFonts w:ascii="CMU Serif" w:eastAsia="Arial" w:hAnsi="CMU Serif" w:cs="CMU Serif"/>
          </w:rPr>
          <w:t>7176083</w:t>
        </w:r>
      </w:hyperlink>
      <w:r w:rsidRPr="00325AAE">
        <w:rPr>
          <w:rFonts w:ascii="CMU Serif" w:eastAsia="Arial" w:hAnsi="CMU Serif" w:cs="CMU Serif"/>
        </w:rPr>
        <w:t>. </w:t>
      </w:r>
      <w:hyperlink r:id="rId11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8"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Sobh, T. (eds) Advances in Computer and Information Sciences and Engineering. Springer, Dordrecht. </w:t>
      </w:r>
      <w:hyperlink r:id="rId119"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20"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21"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22"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23"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Paulon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4"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A. Pötsch and F. Hammer, "Towards End-to-End Latency of LoRaWAN: Experimental Analysis and IIoT Applicability," 2019 15th IEEE International Workshop on Factory Communication Systems (WFCS), 2019, pp. 1-4, doi: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53BFC" w14:textId="77777777" w:rsidR="004C5B74" w:rsidRDefault="004C5B74" w:rsidP="000A25CB">
      <w:pPr>
        <w:spacing w:line="240" w:lineRule="auto"/>
      </w:pPr>
      <w:r>
        <w:separator/>
      </w:r>
    </w:p>
  </w:endnote>
  <w:endnote w:type="continuationSeparator" w:id="0">
    <w:p w14:paraId="4743BE18" w14:textId="77777777" w:rsidR="004C5B74" w:rsidRDefault="004C5B74"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54922" w14:textId="77777777" w:rsidR="004C5B74" w:rsidRDefault="004C5B74" w:rsidP="000A25CB">
      <w:pPr>
        <w:spacing w:line="240" w:lineRule="auto"/>
      </w:pPr>
      <w:r>
        <w:separator/>
      </w:r>
    </w:p>
  </w:footnote>
  <w:footnote w:type="continuationSeparator" w:id="0">
    <w:p w14:paraId="24A97610" w14:textId="77777777" w:rsidR="004C5B74" w:rsidRDefault="004C5B74"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8"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7"/>
  </w:num>
  <w:num w:numId="5">
    <w:abstractNumId w:val="4"/>
  </w:num>
  <w:num w:numId="6">
    <w:abstractNumId w:val="20"/>
  </w:num>
  <w:num w:numId="7">
    <w:abstractNumId w:val="43"/>
  </w:num>
  <w:num w:numId="8">
    <w:abstractNumId w:val="6"/>
  </w:num>
  <w:num w:numId="9">
    <w:abstractNumId w:val="30"/>
  </w:num>
  <w:num w:numId="10">
    <w:abstractNumId w:val="40"/>
  </w:num>
  <w:num w:numId="11">
    <w:abstractNumId w:val="36"/>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2"/>
  </w:num>
  <w:num w:numId="23">
    <w:abstractNumId w:val="39"/>
  </w:num>
  <w:num w:numId="24">
    <w:abstractNumId w:val="10"/>
  </w:num>
  <w:num w:numId="25">
    <w:abstractNumId w:val="25"/>
  </w:num>
  <w:num w:numId="26">
    <w:abstractNumId w:val="33"/>
  </w:num>
  <w:num w:numId="27">
    <w:abstractNumId w:val="38"/>
  </w:num>
  <w:num w:numId="28">
    <w:abstractNumId w:val="1"/>
  </w:num>
  <w:num w:numId="29">
    <w:abstractNumId w:val="34"/>
  </w:num>
  <w:num w:numId="30">
    <w:abstractNumId w:val="19"/>
  </w:num>
  <w:num w:numId="31">
    <w:abstractNumId w:val="41"/>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1"/>
  </w:num>
  <w:num w:numId="45">
    <w:abstractNumId w:val="9"/>
  </w:num>
  <w:num w:numId="46">
    <w:abstractNumId w:val="7"/>
  </w:num>
  <w:num w:numId="47">
    <w:abstractNumId w:val="35"/>
  </w:num>
  <w:num w:numId="48">
    <w:abstractNumId w:val="32"/>
  </w:num>
  <w:num w:numId="4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3D63"/>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310"/>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A2B"/>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5B74"/>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BE8"/>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PMID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8.gif"/><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ui.adsabs.harvard.edu/abs/2018PLoSO..1394768F" TargetMode="External"/><Relationship Id="rId89" Type="http://schemas.openxmlformats.org/officeDocument/2006/relationships/hyperlink" Target="https://en.wikipedia.org/wiki/PMC_(identifier)" TargetMode="External"/><Relationship Id="rId112" Type="http://schemas.openxmlformats.org/officeDocument/2006/relationships/hyperlink" Target="https://doi.org/10.1371%2Fjournal.pone.0230416" TargetMode="External"/><Relationship Id="rId16" Type="http://schemas.openxmlformats.org/officeDocument/2006/relationships/header" Target="header1.xml"/><Relationship Id="rId107" Type="http://schemas.openxmlformats.org/officeDocument/2006/relationships/hyperlink" Target="https://en.wikipedia.org/wiki/ArXiv_(identifier)"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hyperlink" Target="https://github.com/aeonSolutions/openScienceResearch-Smart-DAQ-Device-able-to-Upload-Live-Experimental-Sensor-Data-to-a-Data-Repo/wiki/Types-of-external-sensors-this-devices-is-able-to-connect" TargetMode="External"/><Relationship Id="rId74" Type="http://schemas.openxmlformats.org/officeDocument/2006/relationships/hyperlink" Target="https://dataverse.harvard.edu/dataverse/MiguelTomasMainDataverse" TargetMode="External"/><Relationship Id="rId79" Type="http://schemas.openxmlformats.org/officeDocument/2006/relationships/hyperlink" Target="https://doi.org/10.1038/533452a" TargetMode="External"/><Relationship Id="rId102" Type="http://schemas.openxmlformats.org/officeDocument/2006/relationships/hyperlink" Target="https://en.wikipedia.org/wiki/PMC_(identifier)" TargetMode="External"/><Relationship Id="rId123" Type="http://schemas.openxmlformats.org/officeDocument/2006/relationships/hyperlink" Target="https://en.wikipedia.org/wiki/Special:BookSources/978-3-642-63461-1" TargetMode="External"/><Relationship Id="rId5" Type="http://schemas.openxmlformats.org/officeDocument/2006/relationships/styles" Target="styles.xml"/><Relationship Id="rId90" Type="http://schemas.openxmlformats.org/officeDocument/2006/relationships/hyperlink" Target="https://www.ncbi.nlm.nih.gov/pmc/articles/PMC5931451" TargetMode="External"/><Relationship Id="rId95" Type="http://schemas.openxmlformats.org/officeDocument/2006/relationships/hyperlink" Target="https://arxiv.org/abs/1907.02565"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theasciicode.com.ar/extended-ascii-code/degree-symbol-ascii-code-248.html" TargetMode="External"/><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en.wikipedia.org/wiki/ISSN_(identifier)" TargetMode="External"/><Relationship Id="rId118" Type="http://schemas.openxmlformats.org/officeDocument/2006/relationships/hyperlink" Target="https://pubmed.ncbi.nlm.nih.gov/32320428" TargetMode="External"/><Relationship Id="rId80" Type="http://schemas.openxmlformats.org/officeDocument/2006/relationships/hyperlink" Target="https://www.nature.com/articles/d42473-019-00004-y" TargetMode="External"/><Relationship Id="rId85" Type="http://schemas.openxmlformats.org/officeDocument/2006/relationships/hyperlink" Target="https://en.wikipedia.org/wiki/Doi_(identifier)"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3" Type="http://schemas.openxmlformats.org/officeDocument/2006/relationships/hyperlink" Target="https://www.ncbi.nlm.nih.gov/pmc/articles/PMC7176083" TargetMode="External"/><Relationship Id="rId108" Type="http://schemas.openxmlformats.org/officeDocument/2006/relationships/hyperlink" Target="https://arxiv.org/abs/1907.02565" TargetMode="External"/><Relationship Id="rId124" Type="http://schemas.openxmlformats.org/officeDocument/2006/relationships/hyperlink" Target="https://doi.org/10.1016/j.adhoc.2022.102809" TargetMode="External"/><Relationship Id="rId54" Type="http://schemas.openxmlformats.org/officeDocument/2006/relationships/image" Target="media/image23.png"/><Relationship Id="rId70" Type="http://schemas.openxmlformats.org/officeDocument/2006/relationships/hyperlink" Target="https://guides.dataverse.org/en/5.11.1/api/native-api.html" TargetMode="External"/><Relationship Id="rId75" Type="http://schemas.openxmlformats.org/officeDocument/2006/relationships/hyperlink" Target="https://github.com/aeonSolutions/openScienceResearch-Smart-DAQ-Device-able-to-Upload-Live-Experimental-Sensor-Data-to-a-Data-Repo" TargetMode="External"/><Relationship Id="rId91" Type="http://schemas.openxmlformats.org/officeDocument/2006/relationships/hyperlink" Target="https://en.wikipedia.org/wiki/PMID_(identifier)" TargetMode="External"/><Relationship Id="rId96" Type="http://schemas.openxmlformats.org/officeDocument/2006/relationships/hyperlink" Target="https://en.wikipedia.org/wiki/Bibcode_(identifier)"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www.worldcat.org/issn/1932-6203" TargetMode="External"/><Relationship Id="rId119" Type="http://schemas.openxmlformats.org/officeDocument/2006/relationships/hyperlink" Target="https://doi.org/10.1007/978-1-4020-8741-7_57"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Voltage-Reference-Sensor-Calibration" TargetMode="External"/><Relationship Id="rId65" Type="http://schemas.openxmlformats.org/officeDocument/2006/relationships/image" Target="media/image29.jpeg"/><Relationship Id="rId81" Type="http://schemas.openxmlformats.org/officeDocument/2006/relationships/hyperlink" Target="https://doi.org/10.1038/d41586-021-02486-7" TargetMode="External"/><Relationship Id="rId86" Type="http://schemas.openxmlformats.org/officeDocument/2006/relationships/hyperlink" Target="https://doi.org/10.1371%2Fjournal.pone.0194768" TargetMode="Externa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en.wikipedia.org/wiki/Bibcode_(identifier)"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image" Target="media/image24.jpeg"/><Relationship Id="rId76" Type="http://schemas.openxmlformats.org/officeDocument/2006/relationships/hyperlink" Target="https://www.linkedin.com/in/migueltomas/" TargetMode="External"/><Relationship Id="rId97" Type="http://schemas.openxmlformats.org/officeDocument/2006/relationships/hyperlink" Target="https://ui.adsabs.harvard.edu/abs/2020PLoSO..1530416C" TargetMode="External"/><Relationship Id="rId104" Type="http://schemas.openxmlformats.org/officeDocument/2006/relationships/hyperlink" Target="https://en.wikipedia.org/wiki/PMID_(identifier)" TargetMode="External"/><Relationship Id="rId120" Type="http://schemas.openxmlformats.org/officeDocument/2006/relationships/hyperlink" Target="https://en.wikipedia.org/wiki/Doi_(identifier)" TargetMode="External"/><Relationship Id="rId125"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pubmed.ncbi.nlm.nih.gov/29719004"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www.linkedin.com/post/edit/6972118494293200896/?author=urn%3Ali%3Afs_miniProfile%3AACoAAALtC6EBJ6d6JXhX9Z-GETHmJ7t82HoQ1GY" TargetMode="External"/><Relationship Id="rId87" Type="http://schemas.openxmlformats.org/officeDocument/2006/relationships/hyperlink" Target="https://en.wikipedia.org/wiki/ISSN_(identifier)" TargetMode="External"/><Relationship Id="rId110" Type="http://schemas.openxmlformats.org/officeDocument/2006/relationships/hyperlink" Target="https://ui.adsabs.harvard.edu/abs/2020PLoSO..1530416C" TargetMode="External"/><Relationship Id="rId115" Type="http://schemas.openxmlformats.org/officeDocument/2006/relationships/hyperlink" Target="https://en.wikipedia.org/wiki/PMC_(identifier)" TargetMode="External"/><Relationship Id="rId61" Type="http://schemas.openxmlformats.org/officeDocument/2006/relationships/image" Target="media/image26.png"/><Relationship Id="rId82" Type="http://schemas.openxmlformats.org/officeDocument/2006/relationships/hyperlink" Target="https://www.ncbi.nlm.nih.gov/pmc/articles/PMC593145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5.gif"/><Relationship Id="rId77" Type="http://schemas.openxmlformats.org/officeDocument/2006/relationships/hyperlink" Target="https://en.wikipedia.org/wiki/ISBN_(identifier)" TargetMode="External"/><Relationship Id="rId100" Type="http://schemas.openxmlformats.org/officeDocument/2006/relationships/hyperlink" Target="https://en.wikipedia.org/wiki/ISSN_(identifier)" TargetMode="External"/><Relationship Id="rId105" Type="http://schemas.openxmlformats.org/officeDocument/2006/relationships/hyperlink" Target="https://pubmed.ncbi.nlm.nih.gov/32320428" TargetMode="External"/><Relationship Id="rId12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www.ncbi.nlm.nih.gov/pmc/articles/PMC7176083" TargetMode="External"/><Relationship Id="rId98" Type="http://schemas.openxmlformats.org/officeDocument/2006/relationships/hyperlink" Target="https://en.wikipedia.org/wiki/Doi_(identifier)" TargetMode="External"/><Relationship Id="rId121" Type="http://schemas.openxmlformats.org/officeDocument/2006/relationships/hyperlink" Target="https://doi.org/10.1007%2F978-3-642-58069-7_38"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www.ncbi.nlm.nih.gov/pmc/articles/PMC7176083"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image" Target="media/image27.png"/><Relationship Id="rId83" Type="http://schemas.openxmlformats.org/officeDocument/2006/relationships/hyperlink" Target="https://en.wikipedia.org/wiki/Bibcode_(identifier)" TargetMode="External"/><Relationship Id="rId88" Type="http://schemas.openxmlformats.org/officeDocument/2006/relationships/hyperlink" Target="https://www.worldcat.org/issn/1932-6203" TargetMode="External"/><Relationship Id="rId111" Type="http://schemas.openxmlformats.org/officeDocument/2006/relationships/hyperlink" Target="https://en.wikipedia.org/wiki/Doi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hyperlink" Target="https://theasciicode.com.ar/extended-ascii-code/degree-symbol-ascii-code-248.html" TargetMode="External"/><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orcid.org/0000-0003-2656-4798" TargetMode="External"/><Relationship Id="rId78" Type="http://schemas.openxmlformats.org/officeDocument/2006/relationships/hyperlink" Target="https://en.wikipedia.org/wiki/Special:BookSources/978-0-262-02856-1" TargetMode="External"/><Relationship Id="rId94" Type="http://schemas.openxmlformats.org/officeDocument/2006/relationships/hyperlink" Target="https://en.wikipedia.org/wiki/ArXiv_(identifier)" TargetMode="External"/><Relationship Id="rId99" Type="http://schemas.openxmlformats.org/officeDocument/2006/relationships/hyperlink" Target="https://doi.org/10.1371%2Fjournal.pone.0230416" TargetMode="External"/><Relationship Id="rId101" Type="http://schemas.openxmlformats.org/officeDocument/2006/relationships/hyperlink" Target="https://www.worldcat.org/issn/1932-6203" TargetMode="External"/><Relationship Id="rId122" Type="http://schemas.openxmlformats.org/officeDocument/2006/relationships/hyperlink" Target="https://en.wikipedia.org/wiki/ISBN_(identifier)"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9251</TotalTime>
  <Pages>15</Pages>
  <Words>10928</Words>
  <Characters>6229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18</cp:revision>
  <cp:lastPrinted>2023-08-07T13:41:00Z</cp:lastPrinted>
  <dcterms:created xsi:type="dcterms:W3CDTF">2022-09-05T13:56:00Z</dcterms:created>
  <dcterms:modified xsi:type="dcterms:W3CDTF">2023-08-3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